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4E2BEC" w:rsidRDefault="00935334" w:rsidP="00C27864">
      <w:pPr>
        <w:jc w:val="center"/>
        <w:rPr>
          <w:rFonts w:ascii="ＭＳ Ｐゴシック" w:eastAsia="ＭＳ Ｐゴシック" w:hAnsi="ＭＳ Ｐゴシック"/>
          <w:color w:val="262626" w:themeColor="accent6" w:themeShade="80"/>
          <w:sz w:val="28"/>
          <w:szCs w:val="28"/>
          <w:lang w:eastAsia="zh-CN"/>
        </w:rPr>
      </w:pP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933FB3">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933FB3">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7B9EFF6D"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C144C4" w:rsidRPr="004E2BEC">
        <w:rPr>
          <w:rFonts w:eastAsia="MS PMincho"/>
          <w:color w:val="262626" w:themeColor="accent6" w:themeShade="80"/>
        </w:rPr>
        <w:t>っているということである。</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053787AC"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映画市場における外国映画の占比</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7"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7"/>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8"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8"/>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9"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9"/>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50593EDD"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Pr="004E2BEC">
        <w:rPr>
          <w:rFonts w:eastAsia="MS PMincho" w:hint="eastAsia"/>
          <w:color w:val="262626" w:themeColor="accent6" w:themeShade="80"/>
        </w:rPr>
        <w:t>この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0" w:name="OLE_LINK3"/>
      <w:bookmarkStart w:id="11" w:name="OLE_LINK4"/>
      <w:r w:rsidRPr="004E2BEC">
        <w:rPr>
          <w:rFonts w:eastAsia="MS PMincho" w:hint="eastAsia"/>
          <w:color w:val="262626" w:themeColor="accent6" w:themeShade="80"/>
        </w:rPr>
        <w:t>君の名は</w:t>
      </w:r>
      <w:bookmarkEnd w:id="10"/>
      <w:bookmarkEnd w:id="11"/>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2"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2"/>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3"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3"/>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4"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4"/>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5"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5"/>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6"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6"/>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7"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7"/>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8"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8"/>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19"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19"/>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0"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0"/>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1"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1"/>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2" w:name="_Toc504564394"/>
      <w:r w:rsidRPr="004E2BEC">
        <w:rPr>
          <w:color w:val="262626" w:themeColor="accent6" w:themeShade="80"/>
        </w:rPr>
        <w:t xml:space="preserve">5.2 </w:t>
      </w:r>
      <w:r w:rsidRPr="004E2BEC">
        <w:rPr>
          <w:rFonts w:hint="eastAsia"/>
          <w:color w:val="262626" w:themeColor="accent6" w:themeShade="80"/>
        </w:rPr>
        <w:t>行動要素の実態</w:t>
      </w:r>
      <w:bookmarkEnd w:id="22"/>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3"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3"/>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4"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4"/>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5"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5"/>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933FB3"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6" w:name="_Toc504564398"/>
      <w:r w:rsidRPr="004E2BEC">
        <w:rPr>
          <w:color w:val="262626" w:themeColor="accent6" w:themeShade="80"/>
        </w:rPr>
        <w:t>6.2 配役と笑いツボ篇</w:t>
      </w:r>
      <w:bookmarkEnd w:id="26"/>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7"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7"/>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39A04EE4"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00A436ED">
        <w:rPr>
          <w:color w:val="262626" w:themeColor="accent6" w:themeShade="80"/>
        </w:rPr>
        <w:t>ネガ</w:t>
      </w:r>
      <w:r w:rsidRPr="004E2BEC">
        <w:rPr>
          <w:color w:val="262626" w:themeColor="accent6" w:themeShade="80"/>
        </w:rPr>
        <w:t>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6850AC87"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w:t>
      </w:r>
      <w:bookmarkStart w:id="28" w:name="_GoBack"/>
      <w:bookmarkEnd w:id="28"/>
      <w:r w:rsidR="0021173A" w:rsidRPr="004E2BEC">
        <w:rPr>
          <w:color w:val="262626" w:themeColor="accent6" w:themeShade="80"/>
        </w:rPr>
        <w:t>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2B8088A0"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w:t>
      </w:r>
      <w:r w:rsidR="00A436ED">
        <w:rPr>
          <w:color w:val="262626" w:themeColor="accent6" w:themeShade="80"/>
        </w:rPr>
        <w:t>ネガ</w:t>
      </w:r>
      <w:r w:rsidR="00737745" w:rsidRPr="004E2BEC">
        <w:rPr>
          <w:color w:val="262626" w:themeColor="accent6" w:themeShade="80"/>
        </w:rPr>
        <w:t>ティブ情緒もあるが、ポジティブの情緒がもっと多い。</w:t>
      </w:r>
    </w:p>
    <w:p w14:paraId="1B00B9DF" w14:textId="71D8942D"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w:t>
      </w:r>
      <w:r w:rsidR="00A436ED">
        <w:rPr>
          <w:color w:val="262626" w:themeColor="accent6" w:themeShade="80"/>
        </w:rPr>
        <w:t>ネガ</w:t>
      </w:r>
      <w:r w:rsidRPr="004E2BEC">
        <w:rPr>
          <w:color w:val="262626" w:themeColor="accent6" w:themeShade="80"/>
        </w:rPr>
        <w:t>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45FEE182"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8B355" w14:textId="77777777" w:rsidR="00933FB3" w:rsidRDefault="00933FB3">
      <w:r>
        <w:separator/>
      </w:r>
    </w:p>
  </w:endnote>
  <w:endnote w:type="continuationSeparator" w:id="0">
    <w:p w14:paraId="11C3D331" w14:textId="77777777" w:rsidR="00933FB3" w:rsidRDefault="00933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33FB3">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CB2ED" w14:textId="77777777" w:rsidR="00933FB3" w:rsidRDefault="00933FB3">
      <w:r>
        <w:separator/>
      </w:r>
    </w:p>
  </w:footnote>
  <w:footnote w:type="continuationSeparator" w:id="0">
    <w:p w14:paraId="59A4E730" w14:textId="77777777" w:rsidR="00933FB3" w:rsidRDefault="00933FB3">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2F2"/>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6232"/>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6E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08E1"/>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E78FC-4C7A-7440-B085-4C201E43B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6</Pages>
  <Words>7910</Words>
  <Characters>45091</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6</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4</cp:revision>
  <cp:lastPrinted>2018-01-24T08:32:00Z</cp:lastPrinted>
  <dcterms:created xsi:type="dcterms:W3CDTF">2018-01-30T06:38:00Z</dcterms:created>
  <dcterms:modified xsi:type="dcterms:W3CDTF">2018-01-30T06:49:00Z</dcterms:modified>
</cp:coreProperties>
</file>